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6E70" w:rsidRPr="00FA7922" w:rsidRDefault="003A1B00" w:rsidP="00CC6E70">
      <w:pPr>
        <w:jc w:val="center"/>
        <w:rPr>
          <w:sz w:val="22"/>
          <w:szCs w:val="22"/>
        </w:rPr>
      </w:pPr>
      <w:r>
        <w:rPr>
          <w:b/>
        </w:rPr>
        <w:t>WYDZIAŁ</w:t>
      </w:r>
      <w:r w:rsidR="00CC6E70" w:rsidRPr="00FA7922">
        <w:rPr>
          <w:b/>
        </w:rPr>
        <w:t xml:space="preserve"> </w:t>
      </w:r>
      <w:r w:rsidR="009B3064">
        <w:rPr>
          <w:b/>
        </w:rPr>
        <w:t xml:space="preserve">INŻYNIERII MATERIAŁOWEJ i </w:t>
      </w:r>
      <w:r w:rsidR="000E3F96">
        <w:rPr>
          <w:b/>
        </w:rPr>
        <w:t>FIZYKI TECHNICZNEJ</w:t>
      </w:r>
      <w:r>
        <w:rPr>
          <w:b/>
        </w:rPr>
        <w:t xml:space="preserve"> PP</w:t>
      </w:r>
    </w:p>
    <w:p w:rsidR="00E4269E" w:rsidRDefault="00E4269E" w:rsidP="00CC6E70">
      <w:pPr>
        <w:rPr>
          <w:sz w:val="22"/>
          <w:szCs w:val="22"/>
        </w:rPr>
      </w:pPr>
    </w:p>
    <w:p w:rsidR="00FF64D3" w:rsidRPr="00FF64D3" w:rsidRDefault="00FF64D3" w:rsidP="00FF64D3">
      <w:pPr>
        <w:pStyle w:val="Default"/>
        <w:jc w:val="center"/>
        <w:rPr>
          <w:rFonts w:eastAsia="Times New Roman"/>
          <w:b/>
          <w:color w:val="auto"/>
          <w:lang w:eastAsia="pl-PL"/>
        </w:rPr>
      </w:pPr>
      <w:r w:rsidRPr="00FF64D3">
        <w:rPr>
          <w:rFonts w:eastAsia="Times New Roman"/>
          <w:b/>
          <w:color w:val="auto"/>
          <w:lang w:eastAsia="pl-PL"/>
        </w:rPr>
        <w:t>WNIOSEK O FINANSOWANIE PROJEKTU</w:t>
      </w:r>
    </w:p>
    <w:p w:rsidR="00FF64D3" w:rsidRPr="00FF64D3" w:rsidRDefault="00FF64D3" w:rsidP="00FF64D3">
      <w:pPr>
        <w:jc w:val="center"/>
        <w:rPr>
          <w:sz w:val="22"/>
          <w:szCs w:val="22"/>
        </w:rPr>
      </w:pPr>
      <w:r w:rsidRPr="00FF64D3">
        <w:rPr>
          <w:sz w:val="22"/>
          <w:szCs w:val="22"/>
        </w:rPr>
        <w:t xml:space="preserve">w </w:t>
      </w:r>
      <w:r w:rsidRPr="002070F5">
        <w:rPr>
          <w:sz w:val="22"/>
          <w:szCs w:val="22"/>
        </w:rPr>
        <w:t xml:space="preserve">ramach </w:t>
      </w:r>
      <w:r w:rsidR="002070F5" w:rsidRPr="002070F5">
        <w:rPr>
          <w:bCs/>
          <w:sz w:val="22"/>
          <w:szCs w:val="22"/>
        </w:rPr>
        <w:t>wydzielonych z subwencji W</w:t>
      </w:r>
      <w:r w:rsidR="009B3064">
        <w:rPr>
          <w:bCs/>
          <w:sz w:val="22"/>
          <w:szCs w:val="22"/>
        </w:rPr>
        <w:t>IMi</w:t>
      </w:r>
      <w:r w:rsidR="002070F5" w:rsidRPr="002070F5">
        <w:rPr>
          <w:bCs/>
          <w:sz w:val="22"/>
          <w:szCs w:val="22"/>
        </w:rPr>
        <w:t>FT środków</w:t>
      </w:r>
      <w:r w:rsidR="002070F5">
        <w:rPr>
          <w:b/>
          <w:bCs/>
        </w:rPr>
        <w:t xml:space="preserve"> </w:t>
      </w:r>
      <w:r w:rsidRPr="00FF64D3">
        <w:rPr>
          <w:sz w:val="22"/>
          <w:szCs w:val="22"/>
        </w:rPr>
        <w:t xml:space="preserve">na prowadzenie badań naukowych lub prac rozwojowych oraz zadań z nimi związanych, służących rozwojowi młodych naukowców finansowanych </w:t>
      </w:r>
      <w:r w:rsidR="009B3064">
        <w:rPr>
          <w:sz w:val="22"/>
          <w:szCs w:val="22"/>
        </w:rPr>
        <w:br/>
      </w:r>
      <w:r w:rsidRPr="00FF64D3">
        <w:rPr>
          <w:sz w:val="22"/>
          <w:szCs w:val="22"/>
        </w:rPr>
        <w:t xml:space="preserve">w wewnętrznym trybie konkursowym </w:t>
      </w:r>
    </w:p>
    <w:p w:rsidR="00FF64D3" w:rsidRPr="00FF64D3" w:rsidRDefault="00FF64D3" w:rsidP="00FF64D3">
      <w:pPr>
        <w:jc w:val="center"/>
        <w:rPr>
          <w:sz w:val="22"/>
          <w:szCs w:val="22"/>
        </w:rPr>
      </w:pPr>
      <w:r w:rsidRPr="00FF64D3">
        <w:rPr>
          <w:sz w:val="22"/>
          <w:szCs w:val="22"/>
        </w:rPr>
        <w:t>w</w:t>
      </w:r>
      <w:r w:rsidR="00E4269E">
        <w:rPr>
          <w:sz w:val="22"/>
          <w:szCs w:val="22"/>
        </w:rPr>
        <w:t xml:space="preserve"> </w:t>
      </w:r>
      <w:r w:rsidR="0065125E">
        <w:rPr>
          <w:sz w:val="22"/>
          <w:szCs w:val="22"/>
        </w:rPr>
        <w:t>202</w:t>
      </w:r>
      <w:r w:rsidR="002F7227">
        <w:rPr>
          <w:sz w:val="22"/>
          <w:szCs w:val="22"/>
        </w:rPr>
        <w:t>4</w:t>
      </w:r>
      <w:bookmarkStart w:id="0" w:name="_GoBack"/>
      <w:bookmarkEnd w:id="0"/>
      <w:r w:rsidR="009B3064" w:rsidRPr="00FF64D3">
        <w:rPr>
          <w:sz w:val="22"/>
          <w:szCs w:val="22"/>
        </w:rPr>
        <w:t xml:space="preserve"> </w:t>
      </w:r>
      <w:r w:rsidRPr="00FF64D3">
        <w:rPr>
          <w:sz w:val="22"/>
          <w:szCs w:val="22"/>
        </w:rPr>
        <w:t>roku</w:t>
      </w:r>
    </w:p>
    <w:p w:rsidR="00F56542" w:rsidRPr="00FA7922" w:rsidRDefault="00F56542" w:rsidP="00CC6E70">
      <w:pPr>
        <w:jc w:val="center"/>
        <w:rPr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41"/>
        <w:gridCol w:w="6522"/>
      </w:tblGrid>
      <w:tr w:rsidR="00A11356" w:rsidRPr="00FA7922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A11356" w:rsidRPr="00FA7922" w:rsidRDefault="00A11356" w:rsidP="00AE19FF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A11356" w:rsidRPr="00FA7922" w:rsidRDefault="00A11356" w:rsidP="00AE19FF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:rsidTr="00935434">
        <w:trPr>
          <w:trHeight w:hRule="exact" w:val="567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b/>
                <w:noProof/>
                <w:sz w:val="22"/>
                <w:szCs w:val="22"/>
              </w:rPr>
            </w:pPr>
            <w:r w:rsidRPr="00A11356">
              <w:rPr>
                <w:b/>
                <w:noProof/>
                <w:sz w:val="22"/>
                <w:szCs w:val="22"/>
              </w:rPr>
              <w:t xml:space="preserve">Kierownik tematu: 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A11356" w:rsidRPr="00A11356" w:rsidRDefault="00DD4FBF" w:rsidP="00A11356">
            <w:pPr>
              <w:rPr>
                <w:noProof/>
                <w:sz w:val="22"/>
                <w:szCs w:val="22"/>
                <w:lang w:val="en-US"/>
              </w:rPr>
            </w:pPr>
            <w:r w:rsidRPr="00A11356">
              <w:rPr>
                <w:sz w:val="22"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1356" w:rsidRPr="00A11356">
              <w:rPr>
                <w:sz w:val="22"/>
                <w:szCs w:val="22"/>
              </w:rPr>
              <w:instrText xml:space="preserve"> FORMCHECKBOX </w:instrText>
            </w:r>
            <w:r w:rsidRPr="00A11356">
              <w:rPr>
                <w:sz w:val="22"/>
                <w:szCs w:val="22"/>
              </w:rPr>
            </w:r>
            <w:r w:rsidRPr="00A11356">
              <w:rPr>
                <w:sz w:val="22"/>
                <w:szCs w:val="22"/>
              </w:rPr>
              <w:fldChar w:fldCharType="end"/>
            </w:r>
            <w:r w:rsidR="00A11356" w:rsidRPr="00A11356">
              <w:rPr>
                <w:sz w:val="22"/>
                <w:szCs w:val="22"/>
              </w:rPr>
              <w:t xml:space="preserve"> </w:t>
            </w:r>
            <w:r w:rsidR="00A11356" w:rsidRPr="00A11356">
              <w:rPr>
                <w:noProof/>
                <w:sz w:val="22"/>
                <w:szCs w:val="22"/>
                <w:lang w:val="en-US"/>
              </w:rPr>
              <w:t>Doktorant</w:t>
            </w:r>
          </w:p>
          <w:p w:rsidR="00A11356" w:rsidRPr="00A11356" w:rsidRDefault="00DD4FBF" w:rsidP="00A11356">
            <w:pPr>
              <w:rPr>
                <w:noProof/>
                <w:sz w:val="22"/>
                <w:szCs w:val="22"/>
                <w:lang w:val="en-US"/>
              </w:rPr>
            </w:pPr>
            <w:r w:rsidRPr="00A11356">
              <w:rPr>
                <w:sz w:val="22"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1356" w:rsidRPr="00A11356">
              <w:rPr>
                <w:sz w:val="22"/>
                <w:szCs w:val="22"/>
              </w:rPr>
              <w:instrText xml:space="preserve"> FORMCHECKBOX </w:instrText>
            </w:r>
            <w:r w:rsidRPr="00A11356">
              <w:rPr>
                <w:sz w:val="22"/>
                <w:szCs w:val="22"/>
              </w:rPr>
            </w:r>
            <w:r w:rsidRPr="00A11356">
              <w:rPr>
                <w:sz w:val="22"/>
                <w:szCs w:val="22"/>
              </w:rPr>
              <w:fldChar w:fldCharType="end"/>
            </w:r>
            <w:r w:rsidR="00A11356" w:rsidRPr="00A11356">
              <w:rPr>
                <w:sz w:val="22"/>
                <w:szCs w:val="22"/>
              </w:rPr>
              <w:t xml:space="preserve"> </w:t>
            </w:r>
            <w:r w:rsidR="00A11356" w:rsidRPr="00A11356">
              <w:rPr>
                <w:noProof/>
                <w:sz w:val="22"/>
                <w:szCs w:val="22"/>
                <w:lang w:val="en-US"/>
              </w:rPr>
              <w:t>Młody Naukowiec</w:t>
            </w:r>
          </w:p>
        </w:tc>
      </w:tr>
      <w:tr w:rsidR="00A11356" w:rsidRPr="00A11356" w:rsidTr="0002599A">
        <w:trPr>
          <w:trHeight w:hRule="exact" w:val="586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A11356" w:rsidRPr="00A11356" w:rsidRDefault="00A11356" w:rsidP="0002599A">
            <w:pPr>
              <w:rPr>
                <w:noProof/>
                <w:sz w:val="22"/>
                <w:szCs w:val="22"/>
              </w:rPr>
            </w:pPr>
            <w:r w:rsidRPr="00A11356">
              <w:rPr>
                <w:noProof/>
                <w:sz w:val="22"/>
                <w:szCs w:val="22"/>
              </w:rPr>
              <w:t>Imię i nazwisko</w:t>
            </w:r>
            <w:r w:rsidR="00E523AC">
              <w:rPr>
                <w:noProof/>
                <w:sz w:val="22"/>
                <w:szCs w:val="22"/>
              </w:rPr>
              <w:t xml:space="preserve"> 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>(</w:t>
            </w:r>
            <w:r w:rsidR="0002599A">
              <w:rPr>
                <w:noProof/>
                <w:color w:val="BFBFBF" w:themeColor="background1" w:themeShade="BF"/>
                <w:sz w:val="22"/>
                <w:szCs w:val="22"/>
              </w:rPr>
              <w:t>rok uzyskania stopnia doktora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>)</w:t>
            </w:r>
            <w:r w:rsidRPr="00A11356">
              <w:rPr>
                <w:noProof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A11356" w:rsidRPr="00E523AC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  <w:r w:rsidRPr="003A1B00">
              <w:rPr>
                <w:noProof/>
                <w:color w:val="000000" w:themeColor="text1"/>
                <w:sz w:val="22"/>
                <w:szCs w:val="22"/>
              </w:rPr>
              <w:t>Instytut</w:t>
            </w:r>
            <w:r w:rsidR="00E523AC" w:rsidRPr="003A1B00">
              <w:rPr>
                <w:noProof/>
                <w:color w:val="000000" w:themeColor="text1"/>
                <w:sz w:val="22"/>
                <w:szCs w:val="22"/>
              </w:rPr>
              <w:t>, Zakład</w:t>
            </w:r>
            <w:r w:rsidRPr="003A1B00">
              <w:rPr>
                <w:noProof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  <w:r w:rsidRPr="00A11356">
              <w:rPr>
                <w:noProof/>
                <w:sz w:val="22"/>
                <w:szCs w:val="22"/>
              </w:rPr>
              <w:t>Tel. kontaktowy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A11356" w:rsidRPr="00A11356" w:rsidRDefault="00A11356" w:rsidP="003A1B00">
            <w:pPr>
              <w:rPr>
                <w:noProof/>
                <w:sz w:val="22"/>
                <w:szCs w:val="22"/>
              </w:rPr>
            </w:pPr>
            <w:r w:rsidRPr="003A1B00">
              <w:rPr>
                <w:noProof/>
                <w:color w:val="000000" w:themeColor="text1"/>
                <w:sz w:val="22"/>
                <w:szCs w:val="22"/>
              </w:rPr>
              <w:t xml:space="preserve">Adres </w:t>
            </w:r>
            <w:r w:rsidR="00E523AC" w:rsidRPr="003A1B00">
              <w:rPr>
                <w:noProof/>
                <w:color w:val="000000" w:themeColor="text1"/>
                <w:sz w:val="22"/>
                <w:szCs w:val="22"/>
              </w:rPr>
              <w:t>mailowy</w:t>
            </w:r>
            <w:r w:rsidR="000D4345" w:rsidRPr="003A1B00">
              <w:rPr>
                <w:noProof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FA7922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A11356" w:rsidRPr="00FA7922" w:rsidRDefault="00A11356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A11356" w:rsidRPr="00FA7922" w:rsidRDefault="00A11356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:rsidTr="00935434">
        <w:trPr>
          <w:trHeight w:hRule="exact" w:val="1134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A11356" w:rsidRPr="00A11356" w:rsidRDefault="00A11356" w:rsidP="006D2AB6">
            <w:pPr>
              <w:rPr>
                <w:b/>
                <w:noProof/>
                <w:sz w:val="22"/>
                <w:szCs w:val="22"/>
              </w:rPr>
            </w:pPr>
            <w:r w:rsidRPr="00A11356">
              <w:rPr>
                <w:b/>
                <w:noProof/>
                <w:sz w:val="22"/>
                <w:szCs w:val="22"/>
              </w:rPr>
              <w:t xml:space="preserve">Zespół badawczy: 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spacing w:line="360" w:lineRule="auto"/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A11356" w:rsidRDefault="00A11356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 w:rsidRPr="0002599A">
              <w:rPr>
                <w:noProof/>
                <w:sz w:val="22"/>
                <w:szCs w:val="22"/>
              </w:rPr>
              <w:t xml:space="preserve">1. </w:t>
            </w:r>
            <w:r w:rsidR="00E523AC" w:rsidRPr="00534B41">
              <w:rPr>
                <w:noProof/>
                <w:color w:val="BFBFBF" w:themeColor="background1" w:themeShade="BF"/>
                <w:sz w:val="22"/>
                <w:szCs w:val="22"/>
              </w:rPr>
              <w:t>Imię Nazwisko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 xml:space="preserve"> (data urodzenia)</w:t>
            </w:r>
          </w:p>
          <w:p w:rsidR="00A11356" w:rsidRDefault="00A11356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>
              <w:rPr>
                <w:noProof/>
                <w:sz w:val="22"/>
                <w:szCs w:val="22"/>
                <w:lang w:val="en-US"/>
              </w:rPr>
              <w:t>2.</w:t>
            </w:r>
          </w:p>
          <w:p w:rsidR="00A11356" w:rsidRPr="00A11356" w:rsidRDefault="00997D59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>
              <w:rPr>
                <w:noProof/>
                <w:sz w:val="22"/>
                <w:szCs w:val="22"/>
                <w:lang w:val="en-US"/>
              </w:rPr>
              <w:t>...</w:t>
            </w:r>
          </w:p>
        </w:tc>
      </w:tr>
      <w:tr w:rsidR="00A11356" w:rsidRPr="00FA7922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A11356" w:rsidRPr="00FA7922" w:rsidRDefault="00A11356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A11356" w:rsidRPr="00FA7922" w:rsidRDefault="00A11356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:rsidTr="00935434">
        <w:trPr>
          <w:trHeight w:hRule="exact" w:val="654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A11356" w:rsidRPr="00A11356" w:rsidRDefault="00A11356" w:rsidP="006D2AB6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 xml:space="preserve">Kierownik Instytutu, </w:t>
            </w:r>
            <w:r>
              <w:rPr>
                <w:b/>
                <w:noProof/>
                <w:sz w:val="22"/>
                <w:szCs w:val="22"/>
              </w:rPr>
              <w:br/>
            </w:r>
            <w:r w:rsidRPr="00A11356">
              <w:rPr>
                <w:noProof/>
                <w:sz w:val="22"/>
                <w:szCs w:val="22"/>
              </w:rPr>
              <w:t>w którym będzie realizowany projekt</w:t>
            </w:r>
            <w:r>
              <w:rPr>
                <w:noProof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A11356" w:rsidRPr="00E523AC" w:rsidRDefault="00A11356" w:rsidP="006D2AB6">
            <w:pPr>
              <w:rPr>
                <w:noProof/>
                <w:sz w:val="22"/>
                <w:szCs w:val="22"/>
              </w:rPr>
            </w:pPr>
          </w:p>
        </w:tc>
      </w:tr>
    </w:tbl>
    <w:p w:rsidR="00A11356" w:rsidRDefault="00A11356">
      <w:pPr>
        <w:rPr>
          <w:b/>
          <w:sz w:val="22"/>
          <w:szCs w:val="22"/>
        </w:rPr>
      </w:pPr>
    </w:p>
    <w:p w:rsidR="000D4345" w:rsidRDefault="000D4345">
      <w:pPr>
        <w:rPr>
          <w:b/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41"/>
        <w:gridCol w:w="6522"/>
      </w:tblGrid>
      <w:tr w:rsidR="00A11356" w:rsidRPr="00FA7922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A11356" w:rsidRPr="00FA7922" w:rsidRDefault="00A11356" w:rsidP="00935434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A11356" w:rsidRPr="00FA7922" w:rsidRDefault="00A11356" w:rsidP="00935434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:rsidTr="00935434">
        <w:trPr>
          <w:trHeight w:hRule="exact" w:val="654"/>
        </w:trPr>
        <w:tc>
          <w:tcPr>
            <w:tcW w:w="340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A11356" w:rsidRPr="00A11356" w:rsidRDefault="00A11356" w:rsidP="00935434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Temat projektu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935434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0D4345" w:rsidRPr="00A11356" w:rsidRDefault="000D4345" w:rsidP="0086775F">
            <w:pPr>
              <w:tabs>
                <w:tab w:val="left" w:pos="426"/>
              </w:tabs>
              <w:ind w:left="143" w:firstLine="283"/>
              <w:rPr>
                <w:noProof/>
                <w:sz w:val="22"/>
                <w:szCs w:val="22"/>
                <w:lang w:val="en-US"/>
              </w:rPr>
            </w:pPr>
          </w:p>
        </w:tc>
      </w:tr>
      <w:tr w:rsidR="00A11356" w:rsidRPr="00A11356" w:rsidTr="00B818EF">
        <w:trPr>
          <w:trHeight w:hRule="exact" w:val="942"/>
        </w:trPr>
        <w:tc>
          <w:tcPr>
            <w:tcW w:w="3402" w:type="dxa"/>
            <w:tcBorders>
              <w:top w:val="single" w:sz="4" w:space="0" w:color="auto"/>
              <w:right w:val="nil"/>
            </w:tcBorders>
          </w:tcPr>
          <w:p w:rsidR="0086775F" w:rsidRDefault="0086775F" w:rsidP="00935434">
            <w:pPr>
              <w:rPr>
                <w:b/>
                <w:noProof/>
                <w:sz w:val="22"/>
                <w:szCs w:val="22"/>
              </w:rPr>
            </w:pPr>
          </w:p>
          <w:p w:rsidR="00A11356" w:rsidRDefault="00A11356" w:rsidP="00935434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Streszczenie:</w:t>
            </w:r>
          </w:p>
          <w:p w:rsidR="00A11356" w:rsidRPr="00A11356" w:rsidRDefault="00A11356" w:rsidP="00C3548A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(</w:t>
            </w:r>
            <w:r w:rsidRPr="00A11356">
              <w:rPr>
                <w:noProof/>
                <w:sz w:val="22"/>
                <w:szCs w:val="22"/>
              </w:rPr>
              <w:t>ma</w:t>
            </w:r>
            <w:r w:rsidR="00C3548A">
              <w:rPr>
                <w:noProof/>
                <w:sz w:val="22"/>
                <w:szCs w:val="22"/>
              </w:rPr>
              <w:t>x</w:t>
            </w:r>
            <w:r w:rsidRPr="00A11356">
              <w:rPr>
                <w:noProof/>
                <w:sz w:val="22"/>
                <w:szCs w:val="22"/>
              </w:rPr>
              <w:t xml:space="preserve"> 150 słów</w:t>
            </w:r>
            <w:r>
              <w:rPr>
                <w:noProof/>
                <w:sz w:val="22"/>
                <w:szCs w:val="22"/>
              </w:rPr>
              <w:t>)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:rsidR="00A11356" w:rsidRPr="00A11356" w:rsidRDefault="00A11356" w:rsidP="00935434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single" w:sz="4" w:space="0" w:color="auto"/>
              <w:right w:val="nil"/>
            </w:tcBorders>
          </w:tcPr>
          <w:p w:rsidR="00A11356" w:rsidRPr="00935434" w:rsidRDefault="00A11356" w:rsidP="000D4345">
            <w:pPr>
              <w:tabs>
                <w:tab w:val="left" w:pos="426"/>
              </w:tabs>
              <w:ind w:firstLine="426"/>
              <w:jc w:val="both"/>
            </w:pPr>
          </w:p>
        </w:tc>
      </w:tr>
    </w:tbl>
    <w:p w:rsidR="0086775F" w:rsidRDefault="0086775F">
      <w:pPr>
        <w:rPr>
          <w:b/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141"/>
        <w:gridCol w:w="426"/>
        <w:gridCol w:w="6096"/>
      </w:tblGrid>
      <w:tr w:rsidR="0086775F" w:rsidRPr="00FA7922" w:rsidTr="006D2AB6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86775F" w:rsidRPr="00FA7922" w:rsidRDefault="0086775F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86775F" w:rsidRPr="00FA7922" w:rsidRDefault="0086775F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86775F" w:rsidRPr="006D2AB6" w:rsidTr="006D2AB6">
        <w:trPr>
          <w:trHeight w:hRule="exact" w:val="654"/>
        </w:trPr>
        <w:tc>
          <w:tcPr>
            <w:tcW w:w="3402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86775F" w:rsidRPr="006D2AB6" w:rsidRDefault="006D2AB6" w:rsidP="0086775F">
            <w:pPr>
              <w:rPr>
                <w:b/>
                <w:noProof/>
                <w:szCs w:val="22"/>
              </w:rPr>
            </w:pPr>
            <w:r w:rsidRPr="006D2AB6">
              <w:rPr>
                <w:b/>
                <w:noProof/>
                <w:szCs w:val="22"/>
              </w:rPr>
              <w:t xml:space="preserve">1. </w:t>
            </w:r>
            <w:r w:rsidR="0086775F" w:rsidRPr="006D2AB6">
              <w:rPr>
                <w:b/>
                <w:smallCaps/>
                <w:noProof/>
                <w:szCs w:val="22"/>
              </w:rPr>
              <w:t>Opis projektu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86775F" w:rsidRPr="006D2AB6" w:rsidRDefault="0086775F" w:rsidP="006D2AB6">
            <w:pPr>
              <w:rPr>
                <w:noProof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86775F" w:rsidRPr="003A2C09" w:rsidRDefault="0086775F" w:rsidP="00332851">
            <w:pPr>
              <w:tabs>
                <w:tab w:val="left" w:pos="426"/>
              </w:tabs>
              <w:ind w:left="143"/>
              <w:rPr>
                <w:strike/>
                <w:noProof/>
                <w:szCs w:val="22"/>
                <w:lang w:val="en-US"/>
              </w:rPr>
            </w:pPr>
          </w:p>
        </w:tc>
      </w:tr>
      <w:tr w:rsidR="0086775F" w:rsidRPr="00A11356" w:rsidTr="00B818EF">
        <w:trPr>
          <w:trHeight w:val="1862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Default="0086775F" w:rsidP="006D2AB6">
            <w:pPr>
              <w:rPr>
                <w:b/>
                <w:noProof/>
                <w:sz w:val="22"/>
                <w:szCs w:val="22"/>
              </w:rPr>
            </w:pPr>
          </w:p>
          <w:p w:rsid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86775F">
              <w:rPr>
                <w:rFonts w:eastAsia="Calibri"/>
                <w:color w:val="000000"/>
                <w:sz w:val="23"/>
                <w:szCs w:val="23"/>
              </w:rPr>
              <w:t>Opis zagadnień dotyczących projektu badawczego z uwzględnieniem ich</w:t>
            </w:r>
            <w:r w:rsidR="00487693">
              <w:rPr>
                <w:rFonts w:eastAsia="Calibri"/>
                <w:color w:val="000000"/>
                <w:sz w:val="23"/>
                <w:szCs w:val="23"/>
              </w:rPr>
              <w:t xml:space="preserve"> wpływu na aktualny stan wiedzy</w:t>
            </w:r>
          </w:p>
          <w:p w:rsidR="006C647C" w:rsidRPr="0086775F" w:rsidRDefault="006C647C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>(</w:t>
            </w:r>
            <w:r w:rsidR="003A2C09" w:rsidRPr="00C3548A">
              <w:rPr>
                <w:rFonts w:eastAsia="Calibri"/>
                <w:color w:val="000000" w:themeColor="text1"/>
                <w:sz w:val="23"/>
                <w:szCs w:val="23"/>
              </w:rPr>
              <w:t xml:space="preserve">max </w:t>
            </w:r>
            <w:r w:rsidR="003A2C09" w:rsidRPr="00C3548A">
              <w:rPr>
                <w:color w:val="000000" w:themeColor="text1"/>
                <w:szCs w:val="22"/>
              </w:rPr>
              <w:t xml:space="preserve">2 strony A4, </w:t>
            </w:r>
            <w:r>
              <w:rPr>
                <w:rFonts w:eastAsia="Calibri"/>
                <w:color w:val="000000"/>
                <w:sz w:val="23"/>
                <w:szCs w:val="23"/>
              </w:rPr>
              <w:t>do 10 pkt.)</w:t>
            </w:r>
          </w:p>
          <w:p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86775F" w:rsidRPr="00A11356" w:rsidTr="00B818EF">
        <w:trPr>
          <w:trHeight w:val="983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:rsidR="0086775F" w:rsidRPr="0086775F" w:rsidRDefault="00487693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>Cel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 xml:space="preserve"> i poziom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rowadzonych badań</w:t>
            </w:r>
          </w:p>
          <w:p w:rsidR="006C647C" w:rsidRPr="0086775F" w:rsidRDefault="006C647C" w:rsidP="006C647C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C3548A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E523AC" w:rsidRPr="00C3548A">
              <w:rPr>
                <w:color w:val="000000" w:themeColor="text1"/>
                <w:sz w:val="23"/>
                <w:szCs w:val="23"/>
              </w:rPr>
              <w:t>max 1 strona A4,</w:t>
            </w:r>
            <w:r w:rsidR="00E523AC" w:rsidRPr="00C3548A">
              <w:rPr>
                <w:color w:val="000000" w:themeColor="text1"/>
                <w:szCs w:val="22"/>
              </w:rPr>
              <w:t xml:space="preserve"> 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do 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>10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kt.)</w:t>
            </w:r>
          </w:p>
          <w:p w:rsidR="00AA7B05" w:rsidRDefault="00AA7B05" w:rsidP="006D2AB6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86775F" w:rsidRPr="00A11356" w:rsidTr="00C3548A">
        <w:trPr>
          <w:trHeight w:val="1495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:rsid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86775F">
              <w:rPr>
                <w:rFonts w:eastAsia="Calibri"/>
                <w:color w:val="000000"/>
                <w:sz w:val="23"/>
                <w:szCs w:val="23"/>
              </w:rPr>
              <w:t>Spodziewane rezultat</w:t>
            </w:r>
            <w:r w:rsidR="00487693">
              <w:rPr>
                <w:rFonts w:eastAsia="Calibri"/>
                <w:color w:val="000000"/>
                <w:sz w:val="23"/>
                <w:szCs w:val="23"/>
              </w:rPr>
              <w:t>y oraz sposób rozliczenia badań</w:t>
            </w:r>
            <w:r w:rsidRPr="0086775F">
              <w:rPr>
                <w:rFonts w:eastAsia="Calibri"/>
                <w:color w:val="000000"/>
                <w:sz w:val="23"/>
                <w:szCs w:val="23"/>
              </w:rPr>
              <w:t xml:space="preserve"> </w:t>
            </w:r>
          </w:p>
          <w:p w:rsidR="006C647C" w:rsidRPr="0086775F" w:rsidRDefault="006C647C" w:rsidP="006C647C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 xml:space="preserve">(do 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>10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kt.)</w:t>
            </w:r>
          </w:p>
          <w:p w:rsidR="00C3548A" w:rsidRDefault="00C3548A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:rsidR="00B818EF" w:rsidRPr="0086775F" w:rsidRDefault="00B818E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332851" w:rsidRPr="00FA7922" w:rsidTr="006D2AB6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332851" w:rsidRPr="00FA7922" w:rsidRDefault="00332851" w:rsidP="006D2AB6">
            <w:pPr>
              <w:rPr>
                <w:noProof/>
                <w:sz w:val="12"/>
              </w:rPr>
            </w:pPr>
            <w:r w:rsidRPr="00E523AC">
              <w:rPr>
                <w:b/>
                <w:strike/>
                <w:color w:val="FF0000"/>
                <w:sz w:val="22"/>
                <w:szCs w:val="22"/>
              </w:rPr>
              <w:lastRenderedPageBreak/>
              <w:br w:type="page"/>
            </w:r>
          </w:p>
        </w:tc>
        <w:tc>
          <w:tcPr>
            <w:tcW w:w="6663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332851" w:rsidRPr="00FA7922" w:rsidRDefault="00332851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F07EBA" w:rsidRPr="00C75960" w:rsidTr="006D2AB6">
        <w:trPr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F07EBA" w:rsidRPr="00E523AC" w:rsidRDefault="00C75960" w:rsidP="00DE51BA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C75960">
              <w:rPr>
                <w:rFonts w:eastAsia="Calibri"/>
                <w:b/>
                <w:smallCaps/>
                <w:color w:val="000000"/>
                <w:szCs w:val="22"/>
              </w:rPr>
              <w:t xml:space="preserve">2. </w:t>
            </w:r>
            <w:r>
              <w:rPr>
                <w:rFonts w:eastAsia="Calibri"/>
                <w:b/>
                <w:smallCaps/>
                <w:color w:val="000000"/>
                <w:szCs w:val="22"/>
              </w:rPr>
              <w:t xml:space="preserve"> 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Plan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badań oraz zadania</w:t>
            </w:r>
            <w:r w:rsidR="00F07EBA" w:rsidRPr="00B818EF">
              <w:rPr>
                <w:b/>
                <w:smallCaps/>
                <w:noProof/>
                <w:color w:val="000000" w:themeColor="text1"/>
                <w:szCs w:val="22"/>
              </w:rPr>
              <w:t xml:space="preserve">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przewidziane do realizacji projektu przez poszczególnych wykonawców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  <w:r w:rsidR="00F07EBA" w:rsidRPr="00B818EF">
              <w:rPr>
                <w:rFonts w:eastAsia="Calibri"/>
                <w:smallCaps/>
                <w:color w:val="000000" w:themeColor="text1"/>
                <w:szCs w:val="22"/>
              </w:rPr>
              <w:t xml:space="preserve"> </w:t>
            </w:r>
          </w:p>
        </w:tc>
      </w:tr>
      <w:tr w:rsidR="00B818EF" w:rsidRPr="00534B41" w:rsidTr="00BA1ADD">
        <w:trPr>
          <w:trHeight w:val="687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534B41">
            <w:pPr>
              <w:spacing w:before="120"/>
              <w:jc w:val="center"/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B818EF">
            <w:pPr>
              <w:spacing w:before="120"/>
              <w:jc w:val="center"/>
              <w:rPr>
                <w:b/>
                <w:sz w:val="22"/>
                <w:szCs w:val="22"/>
              </w:rPr>
            </w:pPr>
            <w:r w:rsidRPr="00534B41">
              <w:rPr>
                <w:b/>
                <w:sz w:val="22"/>
                <w:szCs w:val="22"/>
              </w:rPr>
              <w:t xml:space="preserve">Zadanie badawcze 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B818EF">
            <w:pPr>
              <w:spacing w:before="120"/>
              <w:jc w:val="center"/>
              <w:rPr>
                <w:b/>
                <w:sz w:val="22"/>
                <w:szCs w:val="22"/>
              </w:rPr>
            </w:pPr>
            <w:r w:rsidRPr="00B818EF">
              <w:rPr>
                <w:b/>
                <w:color w:val="000000" w:themeColor="text1"/>
                <w:sz w:val="22"/>
                <w:szCs w:val="22"/>
              </w:rPr>
              <w:t>Przewidziany zakres prac i wykonawca</w:t>
            </w:r>
            <w:r w:rsidRPr="00B818EF">
              <w:rPr>
                <w:b/>
                <w:strike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818EF" w:rsidRPr="00534B41" w:rsidTr="00E656FD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997D59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  <w:r w:rsidRPr="00997D59">
              <w:rPr>
                <w:noProof/>
                <w:color w:val="BFBFBF" w:themeColor="background1" w:themeShade="BF"/>
                <w:sz w:val="22"/>
                <w:szCs w:val="22"/>
              </w:rPr>
              <w:t>Zadanie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- opis pracy - </w:t>
            </w:r>
            <w:r w:rsidR="00B818EF" w:rsidRPr="00534B41">
              <w:rPr>
                <w:noProof/>
                <w:color w:val="BFBFBF" w:themeColor="background1" w:themeShade="BF"/>
                <w:sz w:val="22"/>
                <w:szCs w:val="22"/>
              </w:rPr>
              <w:t>Imię Nazwisko</w:t>
            </w:r>
            <w:r w:rsidR="00B818EF">
              <w:rPr>
                <w:noProof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(</w:t>
            </w:r>
            <w:r w:rsidR="00B818EF" w:rsidRPr="00534B41">
              <w:rPr>
                <w:noProof/>
                <w:color w:val="BFBFBF" w:themeColor="background1" w:themeShade="BF"/>
                <w:sz w:val="22"/>
                <w:szCs w:val="22"/>
              </w:rPr>
              <w:t>Kierownik / Wykonawca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)</w:t>
            </w:r>
          </w:p>
          <w:p w:rsidR="00997D59" w:rsidRPr="00534B41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:rsidTr="006E47F1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:rsidTr="00DF3F6A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:rsidTr="00B91709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</w:tbl>
    <w:p w:rsidR="00332851" w:rsidRDefault="00332851">
      <w:pPr>
        <w:rPr>
          <w:b/>
          <w:sz w:val="22"/>
          <w:szCs w:val="22"/>
        </w:rPr>
      </w:pPr>
    </w:p>
    <w:p w:rsidR="00C05B50" w:rsidRDefault="00C05B50">
      <w:pPr>
        <w:rPr>
          <w:b/>
          <w:sz w:val="22"/>
          <w:szCs w:val="22"/>
        </w:rPr>
      </w:pPr>
    </w:p>
    <w:p w:rsidR="00DA7BB7" w:rsidRDefault="00DA7BB7">
      <w:pPr>
        <w:rPr>
          <w:sz w:val="22"/>
          <w:szCs w:val="22"/>
        </w:rPr>
      </w:pPr>
    </w:p>
    <w:tbl>
      <w:tblPr>
        <w:tblW w:w="1008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4"/>
        <w:gridCol w:w="2974"/>
        <w:gridCol w:w="2692"/>
        <w:gridCol w:w="1415"/>
        <w:gridCol w:w="2555"/>
        <w:gridCol w:w="25"/>
      </w:tblGrid>
      <w:tr w:rsidR="00DA7BB7" w:rsidRPr="00FA7922" w:rsidTr="00997D59">
        <w:trPr>
          <w:gridAfter w:val="1"/>
          <w:wAfter w:w="20" w:type="dxa"/>
          <w:trHeight w:hRule="exact" w:val="170"/>
        </w:trPr>
        <w:tc>
          <w:tcPr>
            <w:tcW w:w="3400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DA7BB7" w:rsidRPr="00FA7922" w:rsidRDefault="00DA7BB7" w:rsidP="006D2AB6">
            <w:pPr>
              <w:rPr>
                <w:noProof/>
                <w:sz w:val="12"/>
              </w:rPr>
            </w:pPr>
          </w:p>
        </w:tc>
        <w:tc>
          <w:tcPr>
            <w:tcW w:w="6665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DA7BB7" w:rsidRPr="00FA7922" w:rsidRDefault="00DA7BB7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F07EBA" w:rsidRPr="00C75960" w:rsidTr="00997D59">
        <w:trPr>
          <w:gridAfter w:val="1"/>
          <w:wAfter w:w="20" w:type="dxa"/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F07EBA" w:rsidRPr="00C75960" w:rsidRDefault="00C75960" w:rsidP="00B818EF">
            <w:pPr>
              <w:tabs>
                <w:tab w:val="left" w:pos="426"/>
              </w:tabs>
              <w:autoSpaceDE w:val="0"/>
              <w:autoSpaceDN w:val="0"/>
              <w:adjustRightInd w:val="0"/>
              <w:ind w:left="426" w:hanging="426"/>
              <w:rPr>
                <w:rFonts w:eastAsia="Calibri"/>
                <w:smallCaps/>
                <w:color w:val="000000"/>
                <w:szCs w:val="22"/>
              </w:rPr>
            </w:pPr>
            <w:r w:rsidRPr="00C75960">
              <w:rPr>
                <w:rFonts w:eastAsia="Calibri"/>
                <w:b/>
                <w:smallCaps/>
                <w:color w:val="000000"/>
                <w:szCs w:val="22"/>
              </w:rPr>
              <w:t xml:space="preserve">3.    </w:t>
            </w:r>
            <w:r w:rsidR="00E523AC">
              <w:rPr>
                <w:rFonts w:eastAsia="Calibri"/>
                <w:b/>
                <w:smallCaps/>
                <w:color w:val="000000"/>
                <w:szCs w:val="22"/>
              </w:rPr>
              <w:t xml:space="preserve">Planowane Wydatkowanie Środków Finansowych wraz z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Uzasadnienie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m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do 5 pkt.)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</w:p>
        </w:tc>
      </w:tr>
      <w:tr w:rsidR="00B818EF" w:rsidRPr="00534B41" w:rsidTr="00997D59">
        <w:trPr>
          <w:gridAfter w:val="1"/>
          <w:wAfter w:w="20" w:type="dxa"/>
          <w:trHeight w:val="687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F07EBA">
            <w:pPr>
              <w:spacing w:before="120"/>
              <w:jc w:val="center"/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39186C" w:rsidP="0039186C">
            <w:pPr>
              <w:spacing w:before="120"/>
              <w:ind w:left="141" w:right="142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Rodzaj wydatków</w:t>
            </w:r>
            <w:r w:rsidR="00B818EF" w:rsidRPr="00B818EF">
              <w:rPr>
                <w:b/>
                <w:color w:val="000000" w:themeColor="text1"/>
                <w:sz w:val="22"/>
                <w:szCs w:val="22"/>
              </w:rPr>
              <w:t xml:space="preserve"> wraz z uzasadnieniem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E523AC" w:rsidRDefault="00B818EF" w:rsidP="006D2AB6">
            <w:pPr>
              <w:spacing w:before="120"/>
              <w:ind w:left="142" w:right="142"/>
              <w:jc w:val="center"/>
              <w:rPr>
                <w:b/>
                <w:strike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oszt (zł)</w:t>
            </w:r>
          </w:p>
        </w:tc>
      </w:tr>
      <w:tr w:rsidR="00B818EF" w:rsidRPr="00534B41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E523AC" w:rsidRDefault="00B818EF" w:rsidP="00473655">
            <w:pPr>
              <w:spacing w:beforeLines="60" w:before="144"/>
              <w:ind w:left="142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B818EF" w:rsidRPr="00534B41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E523AC" w:rsidRDefault="00B818EF" w:rsidP="00473655">
            <w:pPr>
              <w:spacing w:beforeLines="60" w:before="144"/>
              <w:ind w:left="142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B818EF" w:rsidRPr="00534B41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E523AC" w:rsidRDefault="00B818EF" w:rsidP="00473655">
            <w:pPr>
              <w:spacing w:beforeLines="60" w:before="144"/>
              <w:ind w:left="141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997D59" w:rsidRPr="00534B41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7D59" w:rsidRDefault="00997D59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7D59" w:rsidRPr="00534B41" w:rsidRDefault="00997D59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7D59" w:rsidRPr="00E523AC" w:rsidRDefault="00997D59" w:rsidP="00473655">
            <w:pPr>
              <w:spacing w:beforeLines="60" w:before="144"/>
              <w:ind w:left="141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997D59" w:rsidRPr="00534B41" w:rsidTr="00997D59">
        <w:trPr>
          <w:gridAfter w:val="1"/>
          <w:wAfter w:w="20" w:type="dxa"/>
          <w:trHeight w:hRule="exact" w:val="567"/>
        </w:trPr>
        <w:tc>
          <w:tcPr>
            <w:tcW w:w="42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97D59" w:rsidRPr="00F07EBA" w:rsidRDefault="00997D59" w:rsidP="00473655">
            <w:pPr>
              <w:spacing w:beforeLines="60" w:before="144"/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7D59" w:rsidRPr="00F07EBA" w:rsidRDefault="00997D59" w:rsidP="00017D44">
            <w:pPr>
              <w:spacing w:beforeLines="60" w:before="144"/>
              <w:ind w:left="141" w:right="142"/>
              <w:rPr>
                <w:b/>
                <w:noProof/>
                <w:sz w:val="22"/>
                <w:szCs w:val="22"/>
              </w:rPr>
            </w:pPr>
            <w:r w:rsidRPr="00F07EBA">
              <w:rPr>
                <w:b/>
                <w:noProof/>
                <w:sz w:val="22"/>
                <w:szCs w:val="22"/>
              </w:rPr>
              <w:t>Koszty pośrednie (</w:t>
            </w:r>
            <w:r w:rsidR="002651E0">
              <w:rPr>
                <w:b/>
                <w:noProof/>
                <w:sz w:val="22"/>
                <w:szCs w:val="22"/>
              </w:rPr>
              <w:t>2</w:t>
            </w:r>
            <w:r w:rsidR="00017D44">
              <w:rPr>
                <w:b/>
                <w:noProof/>
                <w:sz w:val="22"/>
                <w:szCs w:val="22"/>
              </w:rPr>
              <w:t>5</w:t>
            </w:r>
            <w:r w:rsidRPr="00F07EBA">
              <w:rPr>
                <w:b/>
                <w:noProof/>
                <w:sz w:val="22"/>
                <w:szCs w:val="22"/>
              </w:rPr>
              <w:t>%)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7D59" w:rsidRPr="00F07EBA" w:rsidRDefault="00997D59" w:rsidP="00473655">
            <w:pPr>
              <w:spacing w:beforeLines="60" w:before="144"/>
              <w:ind w:left="142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  <w:r w:rsidRPr="00F07EBA">
              <w:rPr>
                <w:b/>
                <w:noProof/>
                <w:color w:val="BFBFBF" w:themeColor="background1" w:themeShade="BF"/>
                <w:sz w:val="22"/>
                <w:szCs w:val="22"/>
              </w:rPr>
              <w:t>-</w:t>
            </w:r>
          </w:p>
        </w:tc>
      </w:tr>
      <w:tr w:rsidR="00F07EBA" w:rsidRPr="00534B41" w:rsidTr="00997D59">
        <w:trPr>
          <w:trHeight w:hRule="exact" w:val="567"/>
        </w:trPr>
        <w:tc>
          <w:tcPr>
            <w:tcW w:w="42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07EBA" w:rsidRPr="00F07EBA" w:rsidRDefault="00F07EBA" w:rsidP="00473655">
            <w:pPr>
              <w:spacing w:beforeLines="60" w:before="144"/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EBA" w:rsidRPr="00F07EBA" w:rsidRDefault="005D3542" w:rsidP="00473655">
            <w:pPr>
              <w:spacing w:beforeLines="60" w:before="144"/>
              <w:ind w:left="141" w:right="142"/>
              <w:rPr>
                <w:b/>
                <w:noProof/>
                <w:sz w:val="22"/>
                <w:szCs w:val="22"/>
              </w:rPr>
            </w:pPr>
            <w:r w:rsidRPr="005D3542">
              <w:rPr>
                <w:rFonts w:eastAsiaTheme="minorHAnsi"/>
                <w:b/>
                <w:bCs/>
                <w:sz w:val="22"/>
              </w:rPr>
              <w:t>S</w:t>
            </w:r>
            <w:r>
              <w:rPr>
                <w:rFonts w:eastAsiaTheme="minorHAnsi"/>
                <w:b/>
                <w:bCs/>
                <w:sz w:val="22"/>
              </w:rPr>
              <w:t xml:space="preserve">uma wnioskowanych środków finansowych 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EBA" w:rsidRPr="00F07EBA" w:rsidRDefault="00F07EBA" w:rsidP="00473655">
            <w:pPr>
              <w:spacing w:beforeLines="60" w:before="144"/>
              <w:ind w:left="142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07EBA" w:rsidRPr="00F07EBA" w:rsidRDefault="00F07EBA" w:rsidP="00473655">
            <w:pPr>
              <w:spacing w:beforeLines="60" w:before="144"/>
              <w:ind w:left="141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C05B50" w:rsidRPr="00FA7922" w:rsidTr="00997D59">
        <w:trPr>
          <w:gridAfter w:val="1"/>
          <w:wAfter w:w="20" w:type="dxa"/>
          <w:trHeight w:hRule="exact" w:val="170"/>
        </w:trPr>
        <w:tc>
          <w:tcPr>
            <w:tcW w:w="3400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C05B50" w:rsidRPr="00FA7922" w:rsidRDefault="00F07EBA" w:rsidP="006D2AB6">
            <w:pPr>
              <w:spacing w:before="240"/>
              <w:rPr>
                <w:noProof/>
                <w:sz w:val="12"/>
              </w:rPr>
            </w:pPr>
            <w:r>
              <w:rPr>
                <w:sz w:val="22"/>
                <w:szCs w:val="22"/>
              </w:rPr>
              <w:br w:type="page"/>
            </w:r>
          </w:p>
        </w:tc>
        <w:tc>
          <w:tcPr>
            <w:tcW w:w="6665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C05B50" w:rsidRPr="00FA7922" w:rsidRDefault="00C05B50" w:rsidP="006D2AB6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C05B50" w:rsidRPr="00C75960" w:rsidTr="00997D59">
        <w:trPr>
          <w:gridAfter w:val="1"/>
          <w:wAfter w:w="20" w:type="dxa"/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C05B50" w:rsidRPr="00C75960" w:rsidRDefault="00C75960" w:rsidP="00DE51BA">
            <w:pPr>
              <w:autoSpaceDE w:val="0"/>
              <w:autoSpaceDN w:val="0"/>
              <w:adjustRightInd w:val="0"/>
              <w:spacing w:before="240"/>
              <w:ind w:left="426" w:hanging="426"/>
              <w:rPr>
                <w:rFonts w:eastAsia="Calibri"/>
                <w:color w:val="000000"/>
                <w:szCs w:val="22"/>
              </w:rPr>
            </w:pPr>
            <w:r w:rsidRPr="00C75960">
              <w:rPr>
                <w:rFonts w:eastAsia="Calibri"/>
                <w:b/>
                <w:color w:val="000000"/>
                <w:szCs w:val="22"/>
              </w:rPr>
              <w:t xml:space="preserve">4.     </w:t>
            </w:r>
            <w:r w:rsidR="00DE51BA">
              <w:rPr>
                <w:rFonts w:eastAsia="Calibri"/>
                <w:b/>
                <w:smallCaps/>
                <w:color w:val="000000"/>
                <w:szCs w:val="22"/>
              </w:rPr>
              <w:t>Ocena dorobku zespołu badawczego</w:t>
            </w:r>
            <w:r w:rsidR="00E428D8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6F066B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za okres 2 ostatnich lat,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do </w:t>
            </w:r>
            <w:r w:rsidR="00DE51BA">
              <w:rPr>
                <w:rFonts w:eastAsia="Calibri"/>
                <w:color w:val="000000" w:themeColor="text1"/>
                <w:sz w:val="23"/>
                <w:szCs w:val="23"/>
              </w:rPr>
              <w:t>10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 pkt.)</w:t>
            </w:r>
            <w:r w:rsidR="00C05B50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</w:p>
        </w:tc>
      </w:tr>
      <w:tr w:rsidR="00C05B50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DE51BA">
            <w:pPr>
              <w:ind w:left="142" w:right="14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ublikacje</w:t>
            </w:r>
            <w:r w:rsidR="00DE51BA">
              <w:t>/</w:t>
            </w:r>
            <w:r w:rsidR="00DE51BA" w:rsidRPr="00DE51BA">
              <w:rPr>
                <w:b/>
                <w:sz w:val="22"/>
                <w:szCs w:val="22"/>
              </w:rPr>
              <w:t>patent/wdrożenie/licencję/wzór użytkowy/zastosowanie gospodarcz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E428D8" w:rsidRDefault="00C05B50" w:rsidP="006D2AB6">
            <w:pPr>
              <w:ind w:left="142" w:right="142"/>
              <w:rPr>
                <w:b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kt MNiSW</w:t>
            </w:r>
            <w:r w:rsidR="00E428D8" w:rsidRPr="00B818EF">
              <w:rPr>
                <w:b/>
                <w:color w:val="000000" w:themeColor="text1"/>
                <w:sz w:val="22"/>
                <w:szCs w:val="22"/>
              </w:rPr>
              <w:t>/IF (5-letni)</w:t>
            </w:r>
          </w:p>
        </w:tc>
      </w:tr>
      <w:tr w:rsidR="00C05B50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655060" w:rsidP="00B818EF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I. Nazwisko, </w:t>
            </w:r>
            <w:r w:rsidRPr="00655060">
              <w:rPr>
                <w:noProof/>
                <w:color w:val="BFBFBF" w:themeColor="background1" w:themeShade="BF"/>
                <w:sz w:val="22"/>
                <w:szCs w:val="22"/>
                <w:u w:val="single"/>
              </w:rPr>
              <w:t>I. Nazwisko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,..., tytuł, </w:t>
            </w:r>
            <w:r w:rsidR="00E428D8">
              <w:rPr>
                <w:noProof/>
                <w:color w:val="BFBFBF" w:themeColor="background1" w:themeShade="BF"/>
                <w:sz w:val="22"/>
                <w:szCs w:val="22"/>
              </w:rPr>
              <w:t>nazwa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 czasopisma, volumin (rok), strony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C05B50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2" w:right="142"/>
              <w:rPr>
                <w:noProof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2" w:right="142"/>
              <w:rPr>
                <w:noProof/>
                <w:sz w:val="22"/>
                <w:szCs w:val="22"/>
              </w:rPr>
            </w:pPr>
          </w:p>
        </w:tc>
      </w:tr>
      <w:tr w:rsidR="00C05B50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5809A4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09A4" w:rsidRDefault="005809A4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09A4" w:rsidRPr="00534B41" w:rsidRDefault="005809A4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09A4" w:rsidRPr="00534B41" w:rsidRDefault="005809A4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6D2AB6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6D2AB6" w:rsidP="006D2AB6">
            <w:pPr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DE51BA" w:rsidP="00017D44">
            <w:pPr>
              <w:ind w:left="142" w:right="14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Udział w projekcie/Staż</w:t>
            </w:r>
            <w:r w:rsidR="002651E0">
              <w:rPr>
                <w:b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/</w:t>
            </w:r>
            <w:r w:rsidR="00A639A4">
              <w:rPr>
                <w:b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dział w k</w:t>
            </w:r>
            <w:r w:rsidR="006D2AB6">
              <w:rPr>
                <w:b/>
                <w:sz w:val="22"/>
                <w:szCs w:val="22"/>
              </w:rPr>
              <w:t>onferencj</w:t>
            </w:r>
            <w:r>
              <w:rPr>
                <w:b/>
                <w:sz w:val="22"/>
                <w:szCs w:val="22"/>
              </w:rPr>
              <w:t>i</w:t>
            </w:r>
            <w:r w:rsidR="00E34756">
              <w:rPr>
                <w:b/>
                <w:sz w:val="22"/>
                <w:szCs w:val="22"/>
              </w:rPr>
              <w:t>, na których wnios</w:t>
            </w:r>
            <w:r w:rsidR="00E34756" w:rsidRPr="00B818EF">
              <w:rPr>
                <w:b/>
                <w:color w:val="000000" w:themeColor="text1"/>
                <w:sz w:val="22"/>
                <w:szCs w:val="22"/>
              </w:rPr>
              <w:t xml:space="preserve">kodawca prezentował </w:t>
            </w:r>
            <w:r w:rsidR="00E34756" w:rsidRPr="00B818EF">
              <w:rPr>
                <w:b/>
                <w:color w:val="000000" w:themeColor="text1"/>
                <w:sz w:val="22"/>
                <w:szCs w:val="22"/>
                <w:u w:val="single"/>
              </w:rPr>
              <w:t>wyniki osobiście</w:t>
            </w:r>
            <w:r w:rsidR="00E428D8" w:rsidRPr="00473655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  <w:r w:rsidR="00E428D8" w:rsidRPr="00B818EF">
              <w:rPr>
                <w:color w:val="000000" w:themeColor="text1"/>
                <w:sz w:val="22"/>
                <w:szCs w:val="22"/>
              </w:rPr>
              <w:t xml:space="preserve">(należy wskazać odpowiednio: prezentacja ustna lub plakat) </w:t>
            </w:r>
          </w:p>
        </w:tc>
      </w:tr>
      <w:tr w:rsidR="006D2AB6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Default="0065506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655060" w:rsidP="00997D59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I. Nazwisko, </w:t>
            </w:r>
            <w:r w:rsidRPr="00E34756">
              <w:rPr>
                <w:noProof/>
                <w:color w:val="BFBFBF" w:themeColor="background1" w:themeShade="BF"/>
                <w:sz w:val="22"/>
                <w:szCs w:val="22"/>
              </w:rPr>
              <w:t>I. Nazwisko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,..., tytuł, miejsce, termin, krajowa/międzynarodowa</w:t>
            </w:r>
            <w:r w:rsidR="00997D59">
              <w:rPr>
                <w:noProof/>
                <w:color w:val="BFBFBF" w:themeColor="background1" w:themeShade="BF"/>
                <w:sz w:val="22"/>
                <w:szCs w:val="22"/>
              </w:rPr>
              <w:t>, prezentacja ustna / plakat</w:t>
            </w:r>
          </w:p>
        </w:tc>
      </w:tr>
      <w:tr w:rsidR="006D2AB6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Default="00E34756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6D2AB6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6D2AB6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Default="006D2AB6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6D2AB6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</w:tbl>
    <w:p w:rsidR="00C05B50" w:rsidRPr="00E428D8" w:rsidRDefault="00C05B50" w:rsidP="00A11356">
      <w:pPr>
        <w:jc w:val="both"/>
        <w:rPr>
          <w:strike/>
          <w:color w:val="FF0000"/>
          <w:sz w:val="22"/>
          <w:szCs w:val="22"/>
        </w:rPr>
      </w:pPr>
    </w:p>
    <w:p w:rsidR="00986287" w:rsidRPr="00E428D8" w:rsidRDefault="00986287" w:rsidP="00A11356">
      <w:pPr>
        <w:jc w:val="both"/>
        <w:rPr>
          <w:strike/>
          <w:color w:val="FF0000"/>
          <w:sz w:val="22"/>
          <w:szCs w:val="22"/>
        </w:rPr>
      </w:pPr>
    </w:p>
    <w:p w:rsidR="006D2AB6" w:rsidRDefault="006D2AB6" w:rsidP="00A11356">
      <w:pPr>
        <w:jc w:val="both"/>
        <w:rPr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6663"/>
      </w:tblGrid>
      <w:tr w:rsidR="00C75960" w:rsidRPr="00FA7922" w:rsidTr="00517C50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C75960" w:rsidRPr="00FA7922" w:rsidRDefault="00C75960" w:rsidP="00517C50">
            <w:pPr>
              <w:spacing w:before="240"/>
              <w:rPr>
                <w:noProof/>
                <w:sz w:val="12"/>
              </w:rPr>
            </w:pPr>
          </w:p>
        </w:tc>
        <w:tc>
          <w:tcPr>
            <w:tcW w:w="6663" w:type="dxa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C75960" w:rsidRPr="00FA7922" w:rsidRDefault="00C75960" w:rsidP="00517C50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C75960" w:rsidRPr="00C75960" w:rsidTr="00517C50">
        <w:trPr>
          <w:trHeight w:hRule="exact" w:val="841"/>
        </w:trPr>
        <w:tc>
          <w:tcPr>
            <w:tcW w:w="10065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C75960" w:rsidRPr="00B818EF" w:rsidRDefault="00655060" w:rsidP="00B818EF">
            <w:pPr>
              <w:autoSpaceDE w:val="0"/>
              <w:autoSpaceDN w:val="0"/>
              <w:adjustRightInd w:val="0"/>
              <w:spacing w:before="240"/>
              <w:rPr>
                <w:rFonts w:eastAsia="Calibri"/>
                <w:color w:val="000000" w:themeColor="text1"/>
                <w:szCs w:val="22"/>
              </w:rPr>
            </w:pPr>
            <w:r w:rsidRPr="00B818EF">
              <w:rPr>
                <w:rFonts w:eastAsia="Calibri"/>
                <w:b/>
                <w:color w:val="000000" w:themeColor="text1"/>
                <w:szCs w:val="22"/>
              </w:rPr>
              <w:t>5</w:t>
            </w:r>
            <w:r w:rsidR="00C75960" w:rsidRPr="00B818EF">
              <w:rPr>
                <w:rFonts w:eastAsia="Calibri"/>
                <w:b/>
                <w:color w:val="000000" w:themeColor="text1"/>
                <w:szCs w:val="22"/>
              </w:rPr>
              <w:t xml:space="preserve">.     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Sprawozdani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e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z poprzedni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ego realizowanego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projekt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u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DS-MK</w:t>
            </w:r>
            <w:r w:rsidR="00E428D8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7135AC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lub SBAD-MK </w:t>
            </w:r>
            <w:r w:rsidR="007135AC">
              <w:rPr>
                <w:rFonts w:eastAsia="Calibri"/>
                <w:b/>
                <w:smallCaps/>
                <w:color w:val="000000" w:themeColor="text1"/>
                <w:szCs w:val="22"/>
              </w:rPr>
              <w:br/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6F066B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za okres 2 ostatnich lat, </w:t>
            </w:r>
            <w:r w:rsidR="00473655">
              <w:rPr>
                <w:rFonts w:eastAsia="Calibri"/>
                <w:color w:val="000000" w:themeColor="text1"/>
                <w:sz w:val="23"/>
                <w:szCs w:val="23"/>
              </w:rPr>
              <w:t xml:space="preserve">pkt.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5</w:t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, 0 lub </w:t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sym w:font="Symbol" w:char="F02D"/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t>5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 pkt.)</w:t>
            </w:r>
          </w:p>
        </w:tc>
      </w:tr>
      <w:tr w:rsidR="00B5023F" w:rsidRPr="00534B41" w:rsidTr="00E27CD4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023F" w:rsidRPr="00B818EF" w:rsidRDefault="00B5023F" w:rsidP="00517C50">
            <w:pPr>
              <w:rPr>
                <w:noProof/>
                <w:color w:val="000000" w:themeColor="text1"/>
                <w:sz w:val="22"/>
                <w:szCs w:val="22"/>
              </w:rPr>
            </w:pPr>
            <w:r w:rsidRPr="00B818EF">
              <w:rPr>
                <w:noProof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023F" w:rsidRPr="00B818EF" w:rsidRDefault="00986287" w:rsidP="00EC26EE">
            <w:pPr>
              <w:ind w:left="142" w:right="142"/>
              <w:rPr>
                <w:noProof/>
                <w:color w:val="000000" w:themeColor="text1"/>
                <w:sz w:val="22"/>
                <w:szCs w:val="22"/>
              </w:rPr>
            </w:pPr>
            <w:r w:rsidRPr="00B818EF">
              <w:rPr>
                <w:noProof/>
                <w:color w:val="000000" w:themeColor="text1"/>
                <w:sz w:val="22"/>
                <w:szCs w:val="22"/>
              </w:rPr>
              <w:t>Karta odbioru</w:t>
            </w:r>
            <w:r w:rsidR="00B5023F" w:rsidRPr="00B818EF">
              <w:rPr>
                <w:noProof/>
                <w:color w:val="000000" w:themeColor="text1"/>
                <w:sz w:val="22"/>
                <w:szCs w:val="22"/>
              </w:rPr>
              <w:t xml:space="preserve"> projektu </w:t>
            </w:r>
            <w:r w:rsidR="00655060" w:rsidRPr="00B818EF">
              <w:rPr>
                <w:noProof/>
                <w:color w:val="000000" w:themeColor="text1"/>
                <w:sz w:val="22"/>
                <w:szCs w:val="22"/>
              </w:rPr>
              <w:t xml:space="preserve"> </w:t>
            </w:r>
            <w:r w:rsidR="00EC26EE">
              <w:rPr>
                <w:noProof/>
                <w:color w:val="000000" w:themeColor="text1"/>
                <w:sz w:val="22"/>
                <w:szCs w:val="22"/>
              </w:rPr>
              <w:t>SBAD</w:t>
            </w:r>
            <w:r w:rsidR="00655060" w:rsidRPr="00B818EF">
              <w:rPr>
                <w:noProof/>
                <w:color w:val="000000" w:themeColor="text1"/>
                <w:sz w:val="22"/>
                <w:szCs w:val="22"/>
              </w:rPr>
              <w:t xml:space="preserve">-MK </w:t>
            </w:r>
            <w:r w:rsidR="00B5023F" w:rsidRPr="00B818EF">
              <w:rPr>
                <w:noProof/>
                <w:color w:val="000000" w:themeColor="text1"/>
                <w:sz w:val="22"/>
                <w:szCs w:val="22"/>
              </w:rPr>
              <w:t>realizowanego w roku .......</w:t>
            </w:r>
            <w:r w:rsidR="003A2C09" w:rsidRPr="00B818EF">
              <w:rPr>
                <w:noProof/>
                <w:color w:val="000000" w:themeColor="text1"/>
                <w:sz w:val="22"/>
                <w:szCs w:val="22"/>
              </w:rPr>
              <w:t xml:space="preserve">                         Załącznik nr….</w:t>
            </w:r>
          </w:p>
        </w:tc>
      </w:tr>
    </w:tbl>
    <w:p w:rsidR="00986287" w:rsidRDefault="00986287">
      <w:pPr>
        <w:rPr>
          <w:sz w:val="22"/>
          <w:szCs w:val="22"/>
        </w:rPr>
      </w:pPr>
    </w:p>
    <w:tbl>
      <w:tblPr>
        <w:tblpPr w:leftFromText="141" w:rightFromText="141" w:vertAnchor="text" w:horzAnchor="margin" w:tblpY="-7"/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6663"/>
      </w:tblGrid>
      <w:tr w:rsidR="005620B7" w:rsidRPr="00FA7922" w:rsidTr="005620B7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5620B7" w:rsidRPr="00FA7922" w:rsidRDefault="005620B7" w:rsidP="005620B7">
            <w:pPr>
              <w:spacing w:before="240"/>
              <w:rPr>
                <w:noProof/>
                <w:sz w:val="12"/>
              </w:rPr>
            </w:pPr>
          </w:p>
        </w:tc>
        <w:tc>
          <w:tcPr>
            <w:tcW w:w="6663" w:type="dxa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5620B7" w:rsidRPr="00FA7922" w:rsidRDefault="005620B7" w:rsidP="005620B7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5620B7" w:rsidRPr="0086775F" w:rsidTr="005620B7">
        <w:trPr>
          <w:trHeight w:hRule="exact" w:val="841"/>
        </w:trPr>
        <w:tc>
          <w:tcPr>
            <w:tcW w:w="10065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5620B7" w:rsidRPr="00332851" w:rsidRDefault="005620B7" w:rsidP="005620B7">
            <w:pPr>
              <w:autoSpaceDE w:val="0"/>
              <w:autoSpaceDN w:val="0"/>
              <w:adjustRightInd w:val="0"/>
              <w:spacing w:before="240"/>
              <w:rPr>
                <w:rFonts w:eastAsia="Calibri"/>
                <w:color w:val="000000"/>
                <w:sz w:val="22"/>
                <w:szCs w:val="22"/>
              </w:rPr>
            </w:pPr>
            <w:r>
              <w:rPr>
                <w:rFonts w:eastAsia="Calibri"/>
                <w:b/>
                <w:color w:val="000000"/>
                <w:sz w:val="22"/>
                <w:szCs w:val="22"/>
              </w:rPr>
              <w:t>ZAŁĄCZNIKI</w:t>
            </w: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1.</w:t>
            </w: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</w:tbl>
    <w:p w:rsidR="00986287" w:rsidRDefault="00986287">
      <w:pPr>
        <w:rPr>
          <w:sz w:val="22"/>
          <w:szCs w:val="22"/>
        </w:rPr>
      </w:pPr>
    </w:p>
    <w:p w:rsidR="005620B7" w:rsidRDefault="005620B7">
      <w:pPr>
        <w:rPr>
          <w:sz w:val="22"/>
          <w:szCs w:val="22"/>
        </w:rPr>
      </w:pPr>
    </w:p>
    <w:p w:rsidR="005620B7" w:rsidRDefault="005620B7">
      <w:pPr>
        <w:rPr>
          <w:sz w:val="22"/>
          <w:szCs w:val="22"/>
        </w:rPr>
      </w:pPr>
    </w:p>
    <w:p w:rsidR="005620B7" w:rsidRDefault="005620B7">
      <w:pPr>
        <w:rPr>
          <w:sz w:val="22"/>
          <w:szCs w:val="22"/>
        </w:rPr>
      </w:pPr>
    </w:p>
    <w:p w:rsidR="005620B7" w:rsidRDefault="005620B7">
      <w:pPr>
        <w:rPr>
          <w:sz w:val="22"/>
          <w:szCs w:val="22"/>
        </w:rPr>
      </w:pPr>
    </w:p>
    <w:p w:rsidR="003A2C09" w:rsidRDefault="003A2C09">
      <w:pPr>
        <w:rPr>
          <w:sz w:val="22"/>
          <w:szCs w:val="22"/>
        </w:rPr>
      </w:pPr>
    </w:p>
    <w:p w:rsidR="000C19C3" w:rsidRPr="00FA7922" w:rsidRDefault="000C19C3" w:rsidP="00A11356">
      <w:pPr>
        <w:rPr>
          <w:b/>
          <w:sz w:val="22"/>
          <w:szCs w:val="22"/>
        </w:rPr>
      </w:pPr>
    </w:p>
    <w:sectPr w:rsidR="000C19C3" w:rsidRPr="00FA7922" w:rsidSect="00935434">
      <w:headerReference w:type="default" r:id="rId9"/>
      <w:footerReference w:type="default" r:id="rId10"/>
      <w:pgSz w:w="11906" w:h="16838"/>
      <w:pgMar w:top="1134" w:right="1134" w:bottom="1134" w:left="1134" w:header="709" w:footer="3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2557" w:rsidRDefault="008E2557" w:rsidP="001C2A0A">
      <w:r>
        <w:separator/>
      </w:r>
    </w:p>
  </w:endnote>
  <w:endnote w:type="continuationSeparator" w:id="0">
    <w:p w:rsidR="008E2557" w:rsidRDefault="008E2557" w:rsidP="001C2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MU Serif">
    <w:altName w:val="Cambria Math"/>
    <w:panose1 w:val="00000000000000000000"/>
    <w:charset w:val="00"/>
    <w:family w:val="modern"/>
    <w:notTrueType/>
    <w:pitch w:val="variable"/>
    <w:sig w:usb0="00000001" w:usb1="5201E1EB" w:usb2="00000004" w:usb3="00000000" w:csb0="0000011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449466"/>
      <w:docPartObj>
        <w:docPartGallery w:val="Page Numbers (Bottom of Page)"/>
        <w:docPartUnique/>
      </w:docPartObj>
    </w:sdtPr>
    <w:sdtEndPr/>
    <w:sdtContent>
      <w:sdt>
        <w:sdtPr>
          <w:id w:val="810570653"/>
          <w:docPartObj>
            <w:docPartGallery w:val="Page Numbers (Top of Page)"/>
            <w:docPartUnique/>
          </w:docPartObj>
        </w:sdtPr>
        <w:sdtEndPr/>
        <w:sdtContent>
          <w:p w:rsidR="006D2AB6" w:rsidRDefault="006D2AB6">
            <w:pPr>
              <w:pStyle w:val="Footer"/>
              <w:jc w:val="right"/>
            </w:pPr>
            <w:r w:rsidRPr="00A11356">
              <w:t xml:space="preserve">Strona </w:t>
            </w:r>
            <w:r w:rsidR="00DD4FBF" w:rsidRPr="00A11356">
              <w:rPr>
                <w:b/>
              </w:rPr>
              <w:fldChar w:fldCharType="begin"/>
            </w:r>
            <w:r w:rsidRPr="00A11356">
              <w:rPr>
                <w:b/>
              </w:rPr>
              <w:instrText>PAGE</w:instrText>
            </w:r>
            <w:r w:rsidR="00DD4FBF" w:rsidRPr="00A11356">
              <w:rPr>
                <w:b/>
              </w:rPr>
              <w:fldChar w:fldCharType="separate"/>
            </w:r>
            <w:r w:rsidR="002F7227">
              <w:rPr>
                <w:b/>
                <w:noProof/>
              </w:rPr>
              <w:t>1</w:t>
            </w:r>
            <w:r w:rsidR="00DD4FBF" w:rsidRPr="00A11356">
              <w:rPr>
                <w:b/>
              </w:rPr>
              <w:fldChar w:fldCharType="end"/>
            </w:r>
            <w:r w:rsidRPr="00A11356">
              <w:t xml:space="preserve"> | </w:t>
            </w:r>
            <w:r w:rsidR="00DD4FBF" w:rsidRPr="00A11356">
              <w:rPr>
                <w:b/>
              </w:rPr>
              <w:fldChar w:fldCharType="begin"/>
            </w:r>
            <w:r w:rsidRPr="00A11356">
              <w:rPr>
                <w:b/>
              </w:rPr>
              <w:instrText>NUMPAGES</w:instrText>
            </w:r>
            <w:r w:rsidR="00DD4FBF" w:rsidRPr="00A11356">
              <w:rPr>
                <w:b/>
              </w:rPr>
              <w:fldChar w:fldCharType="separate"/>
            </w:r>
            <w:r w:rsidR="002F7227">
              <w:rPr>
                <w:b/>
                <w:noProof/>
              </w:rPr>
              <w:t>4</w:t>
            </w:r>
            <w:r w:rsidR="00DD4FBF" w:rsidRPr="00A11356">
              <w:rPr>
                <w:b/>
              </w:rPr>
              <w:fldChar w:fldCharType="end"/>
            </w:r>
          </w:p>
        </w:sdtContent>
      </w:sdt>
    </w:sdtContent>
  </w:sdt>
  <w:p w:rsidR="006D2AB6" w:rsidRDefault="006D2A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2557" w:rsidRDefault="008E2557" w:rsidP="001C2A0A">
      <w:r>
        <w:separator/>
      </w:r>
    </w:p>
  </w:footnote>
  <w:footnote w:type="continuationSeparator" w:id="0">
    <w:p w:rsidR="008E2557" w:rsidRDefault="008E2557" w:rsidP="001C2A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23AC" w:rsidRPr="00C3548A" w:rsidRDefault="00E523AC">
    <w:pPr>
      <w:pStyle w:val="Header"/>
      <w:rPr>
        <w:b/>
        <w:i/>
        <w:color w:val="FF0000"/>
      </w:rPr>
    </w:pPr>
    <w:r>
      <w:tab/>
    </w:r>
    <w:r>
      <w:tab/>
    </w:r>
    <w:r w:rsidRPr="00C3548A">
      <w:rPr>
        <w:b/>
        <w:i/>
        <w:color w:val="000000" w:themeColor="text1"/>
      </w:rPr>
      <w:t>Załącznik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10AA"/>
    <w:multiLevelType w:val="hybridMultilevel"/>
    <w:tmpl w:val="F7866E92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8607EE"/>
    <w:multiLevelType w:val="hybridMultilevel"/>
    <w:tmpl w:val="14D21850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BA7DB6"/>
    <w:multiLevelType w:val="hybridMultilevel"/>
    <w:tmpl w:val="0504ABD4"/>
    <w:lvl w:ilvl="0" w:tplc="7F2672C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E42609"/>
    <w:multiLevelType w:val="hybridMultilevel"/>
    <w:tmpl w:val="CDE20B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9F50CA1"/>
    <w:multiLevelType w:val="hybridMultilevel"/>
    <w:tmpl w:val="6DD86642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S3NDa1sLS0MLdQ0lEKTi0uzszPAykwrgUAqI5YliwAAAA="/>
  </w:docVars>
  <w:rsids>
    <w:rsidRoot w:val="00CC6E70"/>
    <w:rsid w:val="00016245"/>
    <w:rsid w:val="000164E1"/>
    <w:rsid w:val="00017D44"/>
    <w:rsid w:val="0002599A"/>
    <w:rsid w:val="00025B81"/>
    <w:rsid w:val="00035F24"/>
    <w:rsid w:val="000360A5"/>
    <w:rsid w:val="0004068B"/>
    <w:rsid w:val="0006670B"/>
    <w:rsid w:val="00087C6F"/>
    <w:rsid w:val="000A71CF"/>
    <w:rsid w:val="000B60E1"/>
    <w:rsid w:val="000C12CA"/>
    <w:rsid w:val="000C19C3"/>
    <w:rsid w:val="000C1B7A"/>
    <w:rsid w:val="000C65DF"/>
    <w:rsid w:val="000D4345"/>
    <w:rsid w:val="000D54AE"/>
    <w:rsid w:val="000E3E12"/>
    <w:rsid w:val="000E3F96"/>
    <w:rsid w:val="000E7578"/>
    <w:rsid w:val="000F42D4"/>
    <w:rsid w:val="0010278E"/>
    <w:rsid w:val="00130ADD"/>
    <w:rsid w:val="001A13B8"/>
    <w:rsid w:val="001C2A0A"/>
    <w:rsid w:val="001D6061"/>
    <w:rsid w:val="002070F5"/>
    <w:rsid w:val="002371FF"/>
    <w:rsid w:val="0025359D"/>
    <w:rsid w:val="00263818"/>
    <w:rsid w:val="002651E0"/>
    <w:rsid w:val="00273454"/>
    <w:rsid w:val="002A2480"/>
    <w:rsid w:val="002B2619"/>
    <w:rsid w:val="002F7227"/>
    <w:rsid w:val="00302FFA"/>
    <w:rsid w:val="003047CF"/>
    <w:rsid w:val="00323454"/>
    <w:rsid w:val="00332851"/>
    <w:rsid w:val="00333417"/>
    <w:rsid w:val="0036298B"/>
    <w:rsid w:val="00384AFE"/>
    <w:rsid w:val="003913E3"/>
    <w:rsid w:val="0039186C"/>
    <w:rsid w:val="00391C12"/>
    <w:rsid w:val="003A1B00"/>
    <w:rsid w:val="003A2C09"/>
    <w:rsid w:val="003D4148"/>
    <w:rsid w:val="003E050D"/>
    <w:rsid w:val="003F3FD1"/>
    <w:rsid w:val="003F72F3"/>
    <w:rsid w:val="00430165"/>
    <w:rsid w:val="0043183D"/>
    <w:rsid w:val="0046300F"/>
    <w:rsid w:val="00465AFB"/>
    <w:rsid w:val="00466851"/>
    <w:rsid w:val="00473655"/>
    <w:rsid w:val="00474D5D"/>
    <w:rsid w:val="00487693"/>
    <w:rsid w:val="004C13C4"/>
    <w:rsid w:val="004C7900"/>
    <w:rsid w:val="004E05F9"/>
    <w:rsid w:val="004E4C8C"/>
    <w:rsid w:val="00500D1B"/>
    <w:rsid w:val="00516696"/>
    <w:rsid w:val="005346E7"/>
    <w:rsid w:val="00534B41"/>
    <w:rsid w:val="005457A4"/>
    <w:rsid w:val="005543D6"/>
    <w:rsid w:val="005554F4"/>
    <w:rsid w:val="005620B7"/>
    <w:rsid w:val="00562BF5"/>
    <w:rsid w:val="005809A4"/>
    <w:rsid w:val="00582C27"/>
    <w:rsid w:val="005A5374"/>
    <w:rsid w:val="005B2BE2"/>
    <w:rsid w:val="005D3542"/>
    <w:rsid w:val="005E6088"/>
    <w:rsid w:val="0060700E"/>
    <w:rsid w:val="0062386B"/>
    <w:rsid w:val="0065125E"/>
    <w:rsid w:val="00655060"/>
    <w:rsid w:val="006A32B2"/>
    <w:rsid w:val="006C177A"/>
    <w:rsid w:val="006C3C60"/>
    <w:rsid w:val="006C647C"/>
    <w:rsid w:val="006D2AB6"/>
    <w:rsid w:val="006E7CC8"/>
    <w:rsid w:val="006F066B"/>
    <w:rsid w:val="00704483"/>
    <w:rsid w:val="007135AC"/>
    <w:rsid w:val="00727D33"/>
    <w:rsid w:val="00736804"/>
    <w:rsid w:val="00752D09"/>
    <w:rsid w:val="00757364"/>
    <w:rsid w:val="00792A63"/>
    <w:rsid w:val="00794A6A"/>
    <w:rsid w:val="007D5916"/>
    <w:rsid w:val="007E4300"/>
    <w:rsid w:val="007F2E57"/>
    <w:rsid w:val="007F3913"/>
    <w:rsid w:val="008008B7"/>
    <w:rsid w:val="008353E3"/>
    <w:rsid w:val="00841F95"/>
    <w:rsid w:val="0086353A"/>
    <w:rsid w:val="0086775F"/>
    <w:rsid w:val="00893FA8"/>
    <w:rsid w:val="008A5C22"/>
    <w:rsid w:val="008B4C10"/>
    <w:rsid w:val="008E2557"/>
    <w:rsid w:val="008E6D1E"/>
    <w:rsid w:val="008E742C"/>
    <w:rsid w:val="009144F7"/>
    <w:rsid w:val="00927D87"/>
    <w:rsid w:val="00935434"/>
    <w:rsid w:val="00986287"/>
    <w:rsid w:val="00997D59"/>
    <w:rsid w:val="009B0FA0"/>
    <w:rsid w:val="009B3064"/>
    <w:rsid w:val="009B7603"/>
    <w:rsid w:val="009F0341"/>
    <w:rsid w:val="009F0B09"/>
    <w:rsid w:val="00A11356"/>
    <w:rsid w:val="00A1616D"/>
    <w:rsid w:val="00A6156B"/>
    <w:rsid w:val="00A639A4"/>
    <w:rsid w:val="00A7110A"/>
    <w:rsid w:val="00A90390"/>
    <w:rsid w:val="00AA7B05"/>
    <w:rsid w:val="00AD2AAD"/>
    <w:rsid w:val="00AE19FF"/>
    <w:rsid w:val="00AF3585"/>
    <w:rsid w:val="00B105D3"/>
    <w:rsid w:val="00B141C4"/>
    <w:rsid w:val="00B16697"/>
    <w:rsid w:val="00B20A19"/>
    <w:rsid w:val="00B5023F"/>
    <w:rsid w:val="00B818EF"/>
    <w:rsid w:val="00B90AF4"/>
    <w:rsid w:val="00BC3220"/>
    <w:rsid w:val="00BD0269"/>
    <w:rsid w:val="00BE05A5"/>
    <w:rsid w:val="00BE6D4E"/>
    <w:rsid w:val="00C05B50"/>
    <w:rsid w:val="00C2013C"/>
    <w:rsid w:val="00C3548A"/>
    <w:rsid w:val="00C5258F"/>
    <w:rsid w:val="00C55EC7"/>
    <w:rsid w:val="00C75960"/>
    <w:rsid w:val="00C800E5"/>
    <w:rsid w:val="00CA6E95"/>
    <w:rsid w:val="00CC385F"/>
    <w:rsid w:val="00CC6E70"/>
    <w:rsid w:val="00D119C4"/>
    <w:rsid w:val="00D21832"/>
    <w:rsid w:val="00D6212B"/>
    <w:rsid w:val="00D70D80"/>
    <w:rsid w:val="00DA5FF1"/>
    <w:rsid w:val="00DA7BB7"/>
    <w:rsid w:val="00DD4FBF"/>
    <w:rsid w:val="00DE51BA"/>
    <w:rsid w:val="00E12816"/>
    <w:rsid w:val="00E13323"/>
    <w:rsid w:val="00E274F1"/>
    <w:rsid w:val="00E34756"/>
    <w:rsid w:val="00E4269E"/>
    <w:rsid w:val="00E428D8"/>
    <w:rsid w:val="00E523AC"/>
    <w:rsid w:val="00E675D9"/>
    <w:rsid w:val="00E72A8D"/>
    <w:rsid w:val="00E777C2"/>
    <w:rsid w:val="00E82234"/>
    <w:rsid w:val="00E90EFF"/>
    <w:rsid w:val="00E91636"/>
    <w:rsid w:val="00EC26EE"/>
    <w:rsid w:val="00ED1A54"/>
    <w:rsid w:val="00ED35B5"/>
    <w:rsid w:val="00EE43BB"/>
    <w:rsid w:val="00EF36DA"/>
    <w:rsid w:val="00EF7E18"/>
    <w:rsid w:val="00F07EBA"/>
    <w:rsid w:val="00F56542"/>
    <w:rsid w:val="00F7563F"/>
    <w:rsid w:val="00F827F5"/>
    <w:rsid w:val="00F86A75"/>
    <w:rsid w:val="00FA1A63"/>
    <w:rsid w:val="00FA7922"/>
    <w:rsid w:val="00FB605C"/>
    <w:rsid w:val="00FC0ACB"/>
    <w:rsid w:val="00FC7D96"/>
    <w:rsid w:val="00FF4730"/>
    <w:rsid w:val="00FF6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MU Serif" w:eastAsia="Calibri" w:hAnsi="CMU Serif" w:cs="Times New Roman"/>
        <w:lang w:val="pl-PL" w:eastAsia="pl-PL" w:bidi="bn-BD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E70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HeaderChar">
    <w:name w:val="Header Char"/>
    <w:link w:val="Header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Footer">
    <w:name w:val="footer"/>
    <w:basedOn w:val="Normal"/>
    <w:link w:val="FooterChar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FooterChar">
    <w:name w:val="Footer Char"/>
    <w:link w:val="Footer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A0A"/>
    <w:rPr>
      <w:rFonts w:ascii="Tahoma" w:hAnsi="Tahoma" w:cs="Vrinda"/>
      <w:sz w:val="16"/>
      <w:szCs w:val="16"/>
      <w:lang w:bidi="bn-BD"/>
    </w:rPr>
  </w:style>
  <w:style w:type="character" w:customStyle="1" w:styleId="BalloonTextChar">
    <w:name w:val="Balloon Text Char"/>
    <w:link w:val="BalloonText"/>
    <w:uiPriority w:val="99"/>
    <w:semiHidden/>
    <w:rsid w:val="001C2A0A"/>
    <w:rPr>
      <w:rFonts w:ascii="Tahoma" w:eastAsia="Times New Roman" w:hAnsi="Tahoma" w:cs="Tahoma"/>
      <w:sz w:val="16"/>
      <w:szCs w:val="16"/>
      <w:lang w:eastAsia="pl-PL"/>
    </w:rPr>
  </w:style>
  <w:style w:type="paragraph" w:styleId="ListParagraph">
    <w:name w:val="List Paragraph"/>
    <w:basedOn w:val="Normal"/>
    <w:uiPriority w:val="34"/>
    <w:qFormat/>
    <w:rsid w:val="00FA7922"/>
    <w:pPr>
      <w:ind w:left="720"/>
      <w:contextualSpacing/>
    </w:pPr>
  </w:style>
  <w:style w:type="character" w:styleId="Strong">
    <w:name w:val="Strong"/>
    <w:uiPriority w:val="22"/>
    <w:qFormat/>
    <w:rsid w:val="005554F4"/>
    <w:rPr>
      <w:b/>
      <w:bCs/>
    </w:rPr>
  </w:style>
  <w:style w:type="character" w:customStyle="1" w:styleId="apple-converted-space">
    <w:name w:val="apple-converted-space"/>
    <w:rsid w:val="002B2619"/>
  </w:style>
  <w:style w:type="paragraph" w:customStyle="1" w:styleId="Default">
    <w:name w:val="Default"/>
    <w:rsid w:val="00FF64D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 w:bidi="ar-SA"/>
    </w:rPr>
  </w:style>
  <w:style w:type="paragraph" w:styleId="NoSpacing">
    <w:name w:val="No Spacing"/>
    <w:link w:val="NoSpacingChar"/>
    <w:uiPriority w:val="1"/>
    <w:qFormat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MU Serif" w:eastAsia="Calibri" w:hAnsi="CMU Serif" w:cs="Times New Roman"/>
        <w:lang w:val="pl-PL" w:eastAsia="pl-PL" w:bidi="bn-BD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6E70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HeaderChar">
    <w:name w:val="Header Char"/>
    <w:link w:val="Header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Footer">
    <w:name w:val="footer"/>
    <w:basedOn w:val="Normal"/>
    <w:link w:val="FooterChar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FooterChar">
    <w:name w:val="Footer Char"/>
    <w:link w:val="Footer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A0A"/>
    <w:rPr>
      <w:rFonts w:ascii="Tahoma" w:hAnsi="Tahoma" w:cs="Vrinda"/>
      <w:sz w:val="16"/>
      <w:szCs w:val="16"/>
      <w:lang w:bidi="bn-BD"/>
    </w:rPr>
  </w:style>
  <w:style w:type="character" w:customStyle="1" w:styleId="BalloonTextChar">
    <w:name w:val="Balloon Text Char"/>
    <w:link w:val="BalloonText"/>
    <w:uiPriority w:val="99"/>
    <w:semiHidden/>
    <w:rsid w:val="001C2A0A"/>
    <w:rPr>
      <w:rFonts w:ascii="Tahoma" w:eastAsia="Times New Roman" w:hAnsi="Tahoma" w:cs="Tahoma"/>
      <w:sz w:val="16"/>
      <w:szCs w:val="16"/>
      <w:lang w:eastAsia="pl-PL"/>
    </w:rPr>
  </w:style>
  <w:style w:type="paragraph" w:styleId="ListParagraph">
    <w:name w:val="List Paragraph"/>
    <w:basedOn w:val="Normal"/>
    <w:uiPriority w:val="34"/>
    <w:qFormat/>
    <w:rsid w:val="00FA7922"/>
    <w:pPr>
      <w:ind w:left="720"/>
      <w:contextualSpacing/>
    </w:pPr>
  </w:style>
  <w:style w:type="character" w:styleId="Strong">
    <w:name w:val="Strong"/>
    <w:uiPriority w:val="22"/>
    <w:qFormat/>
    <w:rsid w:val="005554F4"/>
    <w:rPr>
      <w:b/>
      <w:bCs/>
    </w:rPr>
  </w:style>
  <w:style w:type="character" w:customStyle="1" w:styleId="apple-converted-space">
    <w:name w:val="apple-converted-space"/>
    <w:rsid w:val="002B2619"/>
  </w:style>
  <w:style w:type="paragraph" w:customStyle="1" w:styleId="Default">
    <w:name w:val="Default"/>
    <w:rsid w:val="00FF64D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 w:bidi="ar-SA"/>
    </w:rPr>
  </w:style>
  <w:style w:type="paragraph" w:styleId="NoSpacing">
    <w:name w:val="No Spacing"/>
    <w:link w:val="NoSpacingChar"/>
    <w:uiPriority w:val="1"/>
    <w:qFormat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94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5752A6-EB88-4537-9981-BE10A891E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337</Words>
  <Characters>202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ZAŁĄCZNIK DO SPRAWOZDANIA ROCZNEGO DOKTORANTA</vt:lpstr>
      <vt:lpstr>ZAŁĄCZNIK DO SPRAWOZDANIA ROCZNEGO DOKTORANTA</vt:lpstr>
    </vt:vector>
  </TitlesOfParts>
  <Company>WFT IF</Company>
  <LinksUpToDate>false</LinksUpToDate>
  <CharactersWithSpaces>2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SPRAWOZDANIA ROCZNEGO DOKTORANTA</dc:title>
  <dc:creator>makowski</dc:creator>
  <cp:lastModifiedBy>Asus</cp:lastModifiedBy>
  <cp:revision>13</cp:revision>
  <cp:lastPrinted>2022-01-10T12:36:00Z</cp:lastPrinted>
  <dcterms:created xsi:type="dcterms:W3CDTF">2020-11-23T12:56:00Z</dcterms:created>
  <dcterms:modified xsi:type="dcterms:W3CDTF">2023-12-11T08:36:00Z</dcterms:modified>
</cp:coreProperties>
</file>